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2)</w:t>
      </w:r>
      <w:r>
        <w:t xml:space="preserve"> </w:t>
      </w:r>
      <w:r>
        <w:t xml:space="preserve">๒</w:t>
      </w:r>
      <w:r>
        <w:t xml:space="preserve"> </w:t>
      </w:r>
      <w:r>
        <w:t xml:space="preserve">การอ่านออกเสียงบทร้อยกรอง</w:t>
      </w:r>
      <w:r>
        <w:t xml:space="preserve"> </w:t>
      </w:r>
      <w:r>
        <w:t xml:space="preserve">เรื่อง</w:t>
      </w:r>
      <w:r>
        <w:t xml:space="preserve"> </w:t>
      </w:r>
      <w:r>
        <w:t xml:space="preserve">สังข์ทอง</w:t>
      </w:r>
      <w:r>
        <w:t xml:space="preserve"> </w:t>
      </w:r>
      <w:r>
        <w:t xml:space="preserve">ตอน</w:t>
      </w:r>
      <w:r>
        <w:t xml:space="preserve"> </w:t>
      </w:r>
      <w:r>
        <w:t xml:space="preserve">กำเนิดพระสังข์</w:t>
      </w:r>
      <w:r>
        <w:t xml:space="preserve"> </w:t>
      </w:r>
      <w:r>
        <w:t xml:space="preserve">๒๒</w:t>
      </w:r>
      <w:r>
        <w:t xml:space="preserve"> </w:t>
      </w:r>
      <w:r>
        <w:t xml:space="preserve">มิ.ย.</w:t>
      </w:r>
      <w:r>
        <w:t xml:space="preserve"> </w:t>
      </w:r>
      <w:r>
        <w:t xml:space="preserve">๖๔</w:t>
      </w:r>
    </w:p>
    <w:p>
      <w:pPr>
        <w:pStyle w:val="Date"/>
      </w:pPr>
      <w:r>
        <w:t xml:space="preserve">วันพุธที่</w:t>
      </w:r>
      <w:r>
        <w:t xml:space="preserve"> </w:t>
      </w:r>
      <w:r>
        <w:t xml:space="preserve">1</w:t>
      </w:r>
      <w:r>
        <w:t xml:space="preserve"> </w:t>
      </w:r>
      <w:r>
        <w:t xml:space="preserve">ธันวาคม</w:t>
      </w:r>
      <w:r>
        <w:t xml:space="preserve"> </w:t>
      </w:r>
      <w:r>
        <w:t xml:space="preserve">2564</w:t>
      </w:r>
      <w:r>
        <w:t xml:space="preserve"> </w:t>
      </w:r>
      <w:r>
        <w:t xml:space="preserve">เวลา</w:t>
      </w:r>
      <w:r>
        <w:t xml:space="preserve"> </w:t>
      </w:r>
      <w:r>
        <w:t xml:space="preserve">16.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ณครูปลายทางและนักเรียนปลายทางนะคะรายวิชาภาษาไทยชั้นประถมศึกษาปีที่ 5 วันนี้ พบกับครูบอมครูวาสนาโพธิวงศ์และคุณครูอีก 1 ท่านเช่นเคยค่ะพระครูครูสุรพงษ์กำเนิดนะครับนักเรียน สำหรับในวันนี้นะคะเราก็ยังอยู่ในหน่วยการเรียนรู้ที่ 2 นะคะเรื่องสังข์ทองตอนกําเนิดพระสังข์ ก่อนที่ครูบอมจะบอกนักเรียนนะคะว่าเราจะเรียนกันในเรื่องอะไรหรือบทเรียนในเรื่องอะไรนะคะ สวัสดีครูบอมมีคลิปเสียงให้นักเรียนฟังคลิปเสียงนะคะให้นักเรียนฟังการอ่านออกเสียงบทร้อยกรอง เรื่อง เมื่อนั้น พระสังข์ ก็รู้แจ้ง พระแม่ไปป่าเป็นอาจิณ ในจิตคิดถวิลทุกเวลา จะใคร่ออกช่วย พระแม่เจ้า สงสารผ่านเกล้า หนา เหนื่อยยาก ลำบาก กายา กลับมาจนค่ำ แหล่ ร่ำไร ว่าลูกน้อย เป็นหอย อุ้มชู ผู้ชมชิด สมัย พระคุณล้ำ ลบ อะไร จะออกให้เห็นตัว พวง ลาน ไก่ป่า มากินข้าว ของพระแม่เจ้า อ้าวอยู่เช้าฉาน เหี้ยไร ทั้งดินดาน พระมารดามาเห็น จะร่ำไร ความรอดดูทั้งซ้ายขวา จะเห็นใครไปมา ก็หาใหม่ ออกจากสั่งพันธุ์ใด ช่วยจับไมค์ได้ ชอบเก็บข้าวหก ที่ตกดิน ผันผินรอบรัฐ ขยับหนี เหลียวดูผู้คน ชนนี กระหรี่เข้าสังกัดกำบังตน หุงข้าวหาปลาไว้ท่าแม่ แกจัดแจงทุกแห่งหน ช่วยขับ ประสาจน สาละวนเล่นพลาง ข้างดู เป็นอย่างไรบ้างคะนักเรียนหลังจากที่เราได้ฟังคลิปเสียงไปแล้วนะคะ คุณครูคะเสียงที่เราได้ฟังนี้เป็นเสียงของใครคะ ครับนักเรียนปลายทางครับ การอ่านออกเสียงบทร้อยกรองนะครับ เรื่องสังข์ทองตอนกำเนิดพระสังข์เมื่อสักครู่นี้ที่นักเรียนได้ฟังนั้นนะครับ เป็นการอ่านออกเสียงบทร้อยกรองของเด็กชายธนาธิปนะครับ มีประโคนฝึกซ้อมการอ่านโดยสั้นสนวิบูลย์ศรีโสภณนะครับ ศึกษานิเทศก์ชำนาญการพิเศษข้าราชการบำนาญสำนักงานเขตพื้นที่การศึกษาประถมศึกษา ลพบุรีพื้นที่เขต 1 นะครับ ไปนะคะเดี๋ยวเรามาดู วิเคราะห์ชื่อ พี่นิดความนะคะก็จะเป็นคำถามนักเรียนดูนะคะถ้านักเรียนจะอ่านออกเสียงบทร้อยกรองเรื่องสังข์ทองตอนกำเนิดพระสังข์ให้ถูกต้องควรทำอย่างไรบ้าง คุณครูคะเราเคยเลี้ยง การอ่านบทเสียงบทร้อยกรองไปแล้วในบทที่ 1 ใช่ไหมคะวันนี้นะคะเราจะมาอ่านออกเสียงบทร้อยกรองในเรื่องสังข์ทองตอนกำเนิดพระสังข์นะคะ การอ่านออกเสียงบทร้อยกรองเรื่องสังข์ทองตอนกำเนิดพระสังข์ค่ะ สำหรับจุดประสงค์การเรียนรู้ในวันนี้นะคะครูคะข้อแรก คืออะไรคะสำหรับจุดประสงค์ นักเรียนควรที่จะต้องอธิบายหลักการอ่านออกเสียงบทร้อยกรองให้ถูกต้องซึ่งก็เป็นในส่วนของภาคความรู้นะครับที่นักเรียนจะต้องมีความรู้ในด้านหลักการอ่านออกเสียงบทร้อยกรอง ต่อมาข้อที่ 2 ครับนักเรียนควรที่จะอ่านออกเสียงบทร้อยกรองให้ได้ ซึ่งในเรื่องนี้นะครับนักเรียนควรจะอ่านออกเสียงบทร้อยกรอง เรื่องสังข์ทองตอนกำเนิดพระสังข์ให้ได้ครับ และข้อสุดท้ายนะครับนักเรียน มีมารยาทในการอ่านออกเสียงด้วยนะครับครูบอม ก็อันนี้นะคะก็จะเป็นจุดประสงค์การเรียนรู้นะคะของเราในบทเรียนนี้นะคะต่อมานะคะ คุณครูบอมมีคำสั่งมาอีกแล้วนะคะ ให้นักเรียนแบ่งกลุ่มนะคะนักเรียนแบ่งออกเป็นกี่คนครับ 4 คนครับ 1 คนจะต้อง พระเทศน์ได้ไหมคะ รัก สามารถได้ไหมครับ กลุ่มนะคะก็จะมีทั้งเด็กผู้หญิงเด็กผู้ชาย ค่าความสามารถนะคะไม่ว่าจะ เรียนเก่งเรียนปานกลางนะคะ สามารถเข้ากลุ่มได้เลย เปลี่ยนปุ่มนะคะเพราะการที่เราทำงานร่วมกับคนหลายๆคนดิ ทำ เข้าเรียนรู้เรื่องการทำงานระบบถังได้ดียิ่งขึ้นนะคะนักเรียนครูคะครูคิดว่านักเรียนปลายทางของเราที่จะจัดกลุ่มเสร็จหรือยังคะ ซึ่งคาดว่าตอนนี้น่าจะจัดกลุ่มเสร็จแล้วครับ ถ้าแบ่งกลุ่มเสร็จแล้วเดี๋ยวเรามาดูกันนะคะว่าหลังจากที่แบ่งกลุ่มแล้วครูบอมให้เด็กทำอะไรนะคะ เรามีจักร ความรู้นะคะ เรียนและสมาชิกในกลุ่มนะคะ ร่วมกันอภิปรายความรู้ เกี่ยวกับอะไรคะครู การอ่านออกเสียงบทร้อยกรองนั่นเองซึ่งหลักการอ่านบทร้อยกรอง ก็คือจุดประสงค์ข้อที่ 1 ของเรานะคะให้นักเรียนนะคะศึกษาอ่านหลักการอ่านออกเสียงบทร้อยกรองนะคะจากใบความรู้ที่ 2 เรื่องการ อ่านออกเสียงบทร้อยกรองหลังจากนั้นต้องทำอย่างไรคะครูโบว์ สรุปความรู้ครับโดยเฉพาะถ้าสรุปเป็นแผนผังความคิดได้ถือว่าดีนะครับ ใช่แล้วค่ะเพราะว่าแผนผังความคิดนะคะจะทำให้เราเห็น ความคิดรวบยอดโดยรวมใช่ไหมคะครูโบว์แผนผังความคิดนี้จะมีหลายรูปแบบนักเรียนสามารถเลือกใช้ได้ตามความถนัดของตัวเองเลยนะคะ กิจกรรมครูคืออะไรคะโอครับในวัน ครับคุณครูปลายทางนะครับแต่กระดาษ A4 ให้กับนักเรียนนะครับเพื่อทำกิจกรรมแล้วก็ประเมินการทำงานของนักเรียนแล้วก็ดูแลการทำงานของนักเรียนนะครับ ถ้าตอบมานะคะมาดูกิจกรรมนักเรียนนะคะให้นักเรียนอ่านใบความรู้ที่ 2 นะคะเรื่องหลักการอ่านออกเสียงบทร้อยกรองจากนั้นเหมือนที่คุณครูบอกเลยค่ะให้นักเรียนสรุปเป็นแผนผังความคิดนะคะ นอกจากว่าเรื่อง เราเคยเรียนมาแล้วเพราะฉะนั้น ครั้งนี้ถือเป็นการทบทวนนะคะครูบอมให้เวลาเพียง 5 นาทีนะคะเด็กๆ มาดูนะคะ อันนี้เป็นใบความรู้ที่ 2 นะคะอันนี้จะเป็นแบบฉบับเต็มนะคะนักเรียนเดี๋ยวจะมาดูแบบที่มันขยายนะคะนักเรียนจะได้มองเห็นภาพได้ชัดเจนยิ่งขึ้นนะคะ อันนี้นะคะคือส่วนบนคือใบความรู้ที่ 2 นะคะการอ่านออกเสียงบทร้อยกรองก็จะมีเรื่องของความหมายนะคะว่าบทร้อยกรองคืออะไร กลอนสุภาพคืออะไรนะคะ มานะคะ ใบความรู้ในส่วนที่ 2 นะคะ คุณครูบอกอะไรคะ บอกวิธีการอ่านออกเสียงบทร้อยกรองนะคะใช่ครับว่าอยากบอกรัก คันในการอ่านออกเสียงบทร้อยกรองอีกด้วยนักเรียนปลายทางพร้อมหรือยังคะในขณะนี้รบกวนคุณครูปลายทาง ช่วยแต่กระดาษ A4 ให้นักเรียนด้วยนะคะ วัดที่นักเรียนศึกษาใบงานแล้วจะได้สรุปเป็นแผนผังความคิดใช่ไหมคะถ้านักเรียนพร้อมแล้วได้รับกระดาษจากคุณครูเรียบร้อยแล้วครูบอมและครูให้เวลานักเรียน 5 นาทีค่ะ บอมครับใบงานตกแต่งไหมครับ ถ้าเป็นแผนผังความคิดดีนักเรียนสามารถตกแต่งได้ตามความต้องการเลยค่ะ ครับแล้วถ้าเกิดนักเรียนทำไม่ทันการตกแต่งเอาไว้ก่อนไหมครับหรือว่าตกแต่งให้เสร็จเลยครับ หลักการทำงานนะครับเราจะต้องทำงานให้เสร็จก่อนถ้ามีเวลาเหลืออะไรแล้วเราจะตกแต่งค่ะนักเรียนมปลายทางครับ ปฏิบัติตามคำชี้แจงแล้วก็ กิจกรรมให้ดีนะครับนักเรียน เสียงดนตรี เมื่อนักเรียนทำกิจกรรมเสร็จแล้วนะคะครูบอมและครูโอก็มีตัวอย่างของแผนผังความคิดเรื่องนักเรียนอยู่ใช่ไหมคะ เดี๋ยวเรามาพร้อมกันนะคะว่านักเรียนไปทางของกรุงโรมและ Pony จะสรุปออกมาได้ว่าอย่างไรนะคะ สำหรับข้อที่ 1 นะคะ อ่านและคำศัพท์ยากในบทร้อยกรองนะคะอ่านให้ถูกต้องตามอักขระวิธีซึ่งจำนวนเรื่องทะเบียนคราวที่แล้วใช่ไหมครับ แล้วเราเรียนเรื่องอะไรคะครูคราวที่แล้วเราเรียนกันเรื่องอธิบายความหมายของคำศัพท์ในบทเรียนครับ ในเมื่อเรามีวิธีการอธิบายความหมายของคำศัพท์ในบทเรียนแล้วก็ทำให้เราศึกษาเรื่องได้เข้าใจมากยิ่งขึ้นนะคะ ต่อไปข้อที่ 2 อ่านเป็นจังหวะวรรคตอนให้ถูกต้องค่ะคุณครูคะ การแบ่งวรรคตอนที่จะต้องทำอย่างไรคะ อธิบายได้ไหมคะ ไปทานครับเรียนจำได้ไหมว่าในการอ่านบทร้อยกรองหรือบทร้อยเเก้วนั้นนักเรียนจำเป็นที่จะต้องมีการแบ่งจังหวะวรรคตอนให้ถูกต้อง นักเรียนจำได้ไหมครับว่าเครื่องใหม่นะครับใหม่ในการแบ่งจังหวะวรรคตอนมันเป็นอย่างไรถ้านักเรียนทำไม่ได้เรามาดูพร้อมกันเลยครับ นักเรียนคุณกับเครื่องใหม่นี้ไหมครับ ถ้าในทางภาษาไทยนะ เขาเรียกว่าเครื่องหมายแบ่งวรรคตอนในการอ่านมันก็จะเหมือนกับเครื่องหมายทับนั่นเอง ใช้มือนะครับฉีดลากลงมา เครื่องหมายแบ่งวรรคตอนในการอ่านนะครับที่เป็นเครื่องหมายทับเครื่องใหม่เดียวนี่จะแทนเสริมนะครับ เพลงจังหวะเสริมนี่เราจะเป็นการหยุดอ่านภายในวัดนั่นเอง เครื่องหมายแบ่งวรรคตอนที่เป็นเครื่องหมายทับหรือเครื่องหมายขีดที่ 2 ขีด จะให้จังหวะหลัก Canon รักอย่างไรก็ในเมื่อเวลาที่นักเรียนอ่านเสียงนี่มันจะเป็นการอ่านแบบหยุดอ่านเสียงอ่านนะครับ เมื่อจบหลักที่เป็นวรรคยาวๆนะครับ แล้วก็มันจะเป็นวรรคที่ยาวกว่าจังหวะเสริมนะ อธิบายเข้าใจง่ายๆก็คือเครื่องหมายแบ่งวรรคตอนที่เป็นจังหวะที่เป็นขีดเดียวนี่ จะแบ่งจังหวะเสริมถ้าเป็น 2 ขีดจะเป็นจังหวะหลักธรรมนักเรียน ค่าขอบคุณครูมากเลยนะคะที่ช่วยอธิบายความรู้ในการแบ่งวรรคตอนให้ผมนักเรียนนะคะออกไปนะคะเดี๋ยวเราจะมาดูหลักฐานข้อที่ 3 นะคะว่าเป็นอย่างไรนะคะ มันยากไร้ค่าครูเขาที่ 3 ข้อที่ 3 นะครับน้ำเสียงไพเราะชัดเจนเพราะว่าการที่เราอ่านออกเสียงร้อยกรองนี่เราจะต้องนึกถึงความไพเราะ ของอะไรเอ่ยนักเรียนทราบไหมครับ ขอน้ำเสียงนั่นเองเพราะถ้าเรามีเสียงที่ไพเราะ นุ่มนวลชัดเจนนี่ เราผู้ฟัง เชื่อในความสามารถของเรานะครับแล้วก็จะทำให้ความการอ่านเสียงบทร้อยกรองและครับมีประสิทธิภาพด้วยนะครับ ใครทะเลาะกันครั้งสุดท้ายแล้วค่ะนักเรียนข้อที่ 4 เขาบอกว่าน้ำเสียงและอารมณ์นะคะจะต้องเป็นไปตามเนื้อเรื่องวันนี้ครูปอมมีตัวบดมาให้นักเรียนดูนะคะครู ถ้านักเรียนอยากดูนั้นเดี๋ยวความขออนุญาตไปหยิบสื่อนะคะ น้องวันนี้นะครับให้นักเรียนตั้งใจนะครับอยู่ว่าหมด โกลบอลจะนำมาเสนอ ให้นักเรียนดูนั้นเป็นน้ำเสียงอย่างไรและเป็นอารมณ์แบบไหน ครูนี่ลุ้นแทบแย่เลยนะครับนักเรียน ค่ะ ก็คือจบหมดนะคะ ที่ครูบอมนำมาในวันนี้นะคะ คูปองของอ่านเป็นนักเขียนธรรมดาแล้วก่อนนะคะ แล้วว่าอนิจจาความรัก เพิ่งประจักษ์ดังสายน้ำไหล ตั้งแต่เที่ยวเป็นเกลียวไป ที่ไหนเลยจะไหลคืนมา นะครับเป็นบทสาระบังคับพิสัยครูคะช่วยอธิบายคำว่า อัครพันธ์ค่าพิสัยได้ไหมคะ บทที่ครูบอกนำมานะครับบังคับพิสัยซึ่งเป็นบทที่แสดงความโศกเศร้าครับน้ำเจ็บขนาดนี้ก็ต้องแสดงอารมณ์ที่เศร้าโศก กับเนื้อหาโลชั่นนั้น น้ำเสียงในส่วนนี้ก็จะต้องมีการทอดเสียงเอื้อนเสียง บาร์โค้ดภักดีบทแตกนะอาจจะน้ำตาไหลก็ว่าได้เลยครับเพราะความเพราะฉะนั้นบทนี้นะคะคือมาจากวรรณคดีเรื่องอิเหนานะคะเพราะเป็นหัวตัดพ้อต่อว่าประมาณว่า ความรักนะคะก็ไม่รู้ว่าจะ กลับมาหาเราวันไหนนะคะ ไปแล้วก็ไปเลยนะคะ ออกมามาดูอีก 1 บทนะคะนักเรียนสำหรับบทประพันธ์อีก 1 บทที่ครูนำมานะคะ บทนี้เขาเรียกว่าบทพิโรธวาทังหรือว่าบทโกรธนะคะ หรือว่าการแสดงอารมณ์ที่เกี่ยวกะนะคะอย่างบทที่นำมานะคะมาจากวรรณคดีเรื่องขุนช้างขุนแผนนะคะ ขุนช้างนี่ไปสู่ขอนางวันทองนะคะแต่นางวันทองนี่ไม่ได้ชอบขุนช้างนะคะ ก็เลยด่าไล่ทุกวันคนช้าก็ไม่ยอมไปนะคะนางวันทองก็ด่านะคะด้วยถ้อยคำที่ไม่ค่อยสุภาพนะคะ อย่างนี้นะคะ หมามันจะเกิดชิงหมาเกิด มึงไป เสียเถิดไอ้ห้าเบี้ยหน้าตาเช่นนี้จะมีเมีย พวกหมาที่ยังไม่เตรียมใจ คุณช้างนี่ไม่น่ามาเกิดเลย ขุน นางวันทองไม่ชอบขุนช้างนะคะนักเรียนเห็นไหมคะว่าทำไมเราถึงจะต้องอ่านให้น้ำเสียงและอารมณ์เป็นไปตามบทประพันธ์ใช่ไหมคะครู ใช่แล้วครับ เขาว่าบทประพันธ์แต่ละบทจะมีลักษณะแตกต่างกันออกไปอย่างเรื่องสังข์ทองของเราเช่นเดียวกันนะคะ มีบทรักบทโกรธบทเศร้าด้วยใช่ไหมคะครูโบว์ เพราะท่าน หลักการอ่านออกเสียงบทร้อยกรองนะคะนักเรียน ต่อไปเดี๋ยวเราจะไปดูตัวบทนะคะที่นักเรียนจะต้องอ่านในวันนี้ค่ะ อันนี้เป็นตัวบดครึ่งแรกนะคะมีความยาวมากกว่านี้ระหว่างนี้นะคะครูบอมจะเปิด คลิปเสียงให้นักเรียนฟังอีก 1 ครั้งเพื่อที่นักเรียนจะได้ไปฝึกอ่านนะคะ สังข์ทองตอนกำเนิดพระสังข์ เมื่อนั้น พระสังข์ อยู่ก็รู้สิ้น พระแม่ ไปป่าเป็นอาจิณ ใน จิตคิดถวิลทุกเวลา จะใคร่ออกช่วยพระแม่เจ้า สงสารผ่านเกล้า เป็นหนักหนา เหนื่อยอ่ะ หากลำบากอาญา กลับมาจนค่ำแล้วร่ำไร เป็นหอยปู อุ้ม ชมชิดพิสมัย พุทธคุณ ลบภพไตร ออกให้เห็น อาการ เปล่า ฝูงมากินข้าว ของพระแม่ ข่าวอยู่ฉาวฉาน เครียด ถ่ายทั้งดินดาน พม่า มาเห็นจะร่ำไร ครั้งแรกนะคะ เดี๋ยวต่อไปจะไปดูอีกครึ่งหนึ่งนะคะเพราะว่า บทที่เป็นบทหลักของนักเรียนชั้นประถมศึกษาปีที่ 5 นะครับน่าจะยาวนิดนึงนะคะนักเรียน เป็นส่วนจบแล้วนะคะ ดูทั้งซ้ายขวา ใครไปมาก็หาไม่ ออกจากสังขละกันทันใด ช่วยฉาบ จับ เก็บ ที่ตกดิน ผันผิน รับขยับหนี เหลียวดูผู้คนชนนี คดีข้าวสารกำบังตน หุงข้าว ข่าวไอซ์ แม่ แปลกัด ทุกแห่งหน ถ้วยขับ กระต่ายจน สาละวนเล่นพลาง ไม่หาดู วันนี้ราคาก็จะเป็นบทอาขยานบทหลักนะคะที่ชั้นประถมศึกษาปีที่ 5 นะคะต้องอ่านให้ได้นะคะ บ้านนี้ก็จะเป็นตัวบทนะคะ นักเรียนฟังเสียงแล้ว ครูคะเขามีการเอื้อนเสียงอย่างไรบ้างคะ การเล่นเสียง ครับแล้วยังครับ จากที่ครูบอมนะครับได้สงสัยเกี่ยวกับการเอื้อนเสียงนักเรียนไปทางทราบไหมครับ ประกันเครื่องเสียงคืออะไร ไหนใครทราบบ้างเอ่ยยกมือตอบคำถามได้เลยนะครับ หลายคนก็อาจจะเคยรู้จักและได้ยินมาบ้างนะครับการเอื้อนเสียงนะครับ คือการเพิ่มเสียง ให้มีน้ำเสียงให้ไพเราะนะครับ คำบางคำสามารถเลื่อนได้ เฉพาะในเสียงที่เป็น ท้ายวรรคนะครับขออนุญาตนะครับนักเรียน ตัวที่มันท้ายวรรคหรือเสียงจัตวา คำว่า ขยับหนีนะครับ วันนี้นี่เป็นเสียงจัตวา เครื่องเสียงได้เช่น หนี นี่ครับก็ถือเป็นการเลือกเสียงครับครูบอม ขอบคุณค่ะครูโบว์ที่ช่วยอธิบายเกี่ยวกับการเอื้อนเสียงให้นักเรียนฟังนะคะ เอาไปนะคะนักเรียน Google มีคำถามครูคะ คำถามข้อแรกถามว่าอะไรคะ คำถามข้อแรกถามว่ามดอ่านร้อยกรองเรื่องสังข์ทองตอนกำเนิดพระสังข์นั้นเป็นบทร้อยกรองประเภทใด เงินปลายทางใช่ไหมครับ คูปองทราบไหมครับว่าเป็นบทร้อยกรองประเภทใดครับ นักเรียนปลายทางนะคะมาฟังคูปองอธิบายข้อนี้นะคะ นักเรียนเห็นไหมว่าวรรคแรกนี่เขาขึ้นต้นว่าอะไรคะครูโอ เมื่อนั้นใช่ไหมคะ เมื่อนั้นใช่ครับ นักเรียนนะคะ บทร้อยกรองนะคะช่วยด้วยคำว่าเมื่อนั้น บัดนั้นนะคะ จะถือว่า กลอนบทละครใช่ไหมคะครูโอ ลักษณะของการอ่านบทละครนี่ก็จะคล้ายกลอนสุภาพเลยนะคะเพียงแค่คำข้างหน้าแตกต่างกันนะคะข้อ 2 คืออะไรคะ ข้อที่ 2 ครับ ถ้านักเรียนจะต้อง อ่านแล้วแบ่งจังหวะ การอ่านออกเสียงร้อยกรองได้เลยจ้าเพิ่งจะว่าอย่างไรครับ วันนี้ฟุตบอลจะอธิบายให้นักเรียนไปทางฝั่งนะคะ นัดอ่านนะคะจะต้องแบ่งจังหวะ แบ่งเป็น 3 จังหวะ เล่นถ้ามี 7 คำเราแบ่งอย่างไรครับ 7 คำนะครับจะแบ่งเป็น 2 2 3 หรือ 2 3 2 ก็ได้ครับ ถ้าเป็นคำนะครับนักเรียน จะแบ่งเป็น 3 23 ครับ แล้วก็คำล่ะครับครูโอถ้าเป็นข้าวทำยังไงครับหลายคนตอบได้ 9 คำก็จะแบ่งเป็น ถาม 33 แล้วก็ 3 ครับ วรรคแรกของเรื่องสังข์ทองตอนกําเนิดพระสังข์ เขาขึ้นว่าเมื่อนั้น พระสังข์ซ่อนอยู่ก็รู้สิ้น พระสังข์ซ่อนอยู่ก็รู้สิ้น มารับกันเลยนะครับ เมื่อนั้น พระสังข์ ซ่อนอยู่ ก็รู้สิ้น มีแต่คำ เมื่อคืนนั้นนี่มันอยู่วรรคแรกใช่ไหมครับก็แค่ 2 คำ เรามารับพ่อของพระสังข์เมื่อกี้กูนับด้วย 9 ก็เหลือเพียง 7 นะครับ แล้วจะแบ่งอย่างไรครับครูโอ 7 อย่างที่บอกก็คือแบ่งเป็น 2 2 3 หรือ 2 3 2 ก็ได้ครับ อย่างนี้นี่เองนะคะการแบ่งวรรคนี่ ให้นักเรียนสังเกตคำนะคะ คำในวรรคน้ำมี 7 คำเราจะแบ่งเป็น 223 นะคะ คำในวรรคมี 8 คำ แบ่งออกเป็น 323 ถ้าคำในวรรคนั้นมี 9 คำนะคะนักเรียน เราจะแบ่งออกเป็น 333 ค่ะ ต่อไปนะคะ กิจกรรมเพราะฉะนั้นการอ่านออกเสียงบทร้อยกรองเนี่ยเป็นการปฏิบัติใช่ไหมคะครูโบว์ เพราะฉะนั้นนักเรียนทุกคนของเราก็จะได้ปฏิบัติใช่ไหมคะได้ครับ เดี๋ยวจะให้ทำอะไรครับ วันนี้ครับ จะให้นักเรียนปฏิบัติกิจกรรมเกี่ยวกับการอ่านออกเสียงบทร้อยกรองเรื่องสังข์ทองตอนกำเนิดพระสังข์เป็นบทอาขยานครับ ก็วันนี้ครูบอมก็ขึ้นให้นักเรียนดูนะคะ แต่มันอาจจะเล็กนิดนึงไม่เป็นไร ยาคุมขยายให้ใหญ่ขึ้นในสไลด์ถัดไปดีไหมคะ แล้วมันจะได้ขยาย ดูกิจกรรมก่อน กรรมของคุณครูที่คุณครูปลายทางต้องทำคืออะไรคะคุณครูปลายทางนะครับสามารถดูแลการทำงานของนักเรียน สังเกตนะครับไม่ได้กำหนดการอ่านการอ่านออกเสียงบทร้อยกรองของนักเรียน การอ่านออกเสียงบทร้อยกรองนักเรียนนะครับ ในส่วนนี้ด้วยนะครับ และติดตามนักเรียนนะครับให้นักเรียนทำ ใบงานที่ 2 เรื่องการอ่านออกเสียงบทร้อยกรอง เรื่องสังข์ทองตอนกำเนิดพระสังข์นะคะและฝึกอ่านด้วยจากการแบ่งวรรคแล้วต้องฝึกอ่านด้วยนะคะ คูปองให้เวลาทั้งหมดกี่นาทีครับครูโอ 15 นาที 15 นาทีนะคะเดี๋ยวมาดู คูปองขยะให้นักเรียนได้แล้วนะคะจะได้อ่านง่ายขึ้น เปิดนักเรียนบางคนนั่งอยู่หลังห้องมองไม่เห็นจอทีวีนะคะ อักษรจะได้ใหญ่ๆ ผู้กำกับผู้เข้าใจช่วยนักเรียนแบ่งวรรคไปเรื่อยๆนะคะ จะได้ลดเวลาในการแบ่งวรรค แล้วให้นักเรียนมีเวลาในการฝึกซ้อมมากขึ้น ในหน้านี้นะคะคุณครูๆ แบ่งวรรคได้ไหมคะ ผู้บังคับทำไมเราต้องแบ่งวรรคด้วยครับ การ์ดหัวนะครับจะทำให้เราอ่านเรื่องได้ค่าที่ยิ่งขึ้นครับ ฆาตกรรมได้ถูกต้องตรงตามจังหวะคำค่ะ แล้วก็จะอ่านไปยาวๆ ไปทีเดียวจบ โดยเป็นแบ่งวรรคตอนจังหวะได้ถูกต้องเหมาะสมใช่ไหมครับ อันนี้คือที่มาของการแบ่งวรรคตอน นักเรียนทำไปได้เรื่อยๆเลยนะคะระหว่างนี้เดี๋ยวครูปอมกับครูโบว์จะช่วยนักเรียนแบ่งวรรคนะคะ ถ้า 2 ขีดอย่างที่สอนไปนะครับจะเป็นจังหวะหลักนะครับ เพราะว่าเป็นการจบวรรคนั่นเอง พระสังข์ มาครับ ตรงคำว่าอยู่กับคำว่าก็ครับ อีกแล้วนะครับ หัวเป็นการหยุดจังหวะ ตรงนี้ก็จะเป็นเท่าไหร่นะครับครูบอม 223 ใช่ไหมครับ ใช่ค่ะ ถ้านักเรียนคนไหนนะคะ แบ่งวรรคได้ไวกว่าครูบอมจะสามารถเวลาฝึกซ้อมได้มากกว่าค่ะ ประวัติครูบาแบ่งวัดนักเรียนสามารถ ยังรักและฝึกซ้อมไปได้เรื่อยๆเลยนะคะนักเรียน เดี๋ยวกูช่วยอ่านนะครับครูบอม กูบอกว่ากดไป สงสารผ่านเกล้าเป็นหนักหนา เหนื่อยยากลำบากกายา กลับมาจนค่ำแล้วร่ำไร ไม่ว่าลูกน้อยเป็นหอยปู ส้มชมชิดพิสมัย พระคุณล้ำรถ ภพไตร จะออกให้เห็นตัวก็กลัวการ ไก่ป่าพาฝูงมากินข้าว ของพระแม่เจ้าอยู่ฉาวฉาน ควยเขี่ย เรื่องอะไรทั้งดินดาน พระมารดามาเห็นจะร่ำไร ครึ่งนึงแล้วใช่ไหมคะเดี๋ยวมาดูต่อมาสดที่ 2 นะครับนักเรียน เยี่ยมยอดดูทั้งซ้ายขวา จะเห็นใครไปมาก็หาไม่ ออกจากสังข์พันธุ์ใด หวยจับไม้ได้ไล่ตี ต่อเก็บข้าวหกที่ตกดิน ฝันเห็นลอบลับขยับหนี เดี๋ยวดูผู้คนชนนี จะหนีเข้าสังข์กำบังตน หุงข้าวหาปลาไว้ท่าแม่ ดูแลจัดแจงทุกแห่งหน ช่วยขับไก่ป่าประสาจน สาละวนเล่นพลางไม่ห่างดู อันนี้เป็นแบบฟอร์มที่โคราชคูปองช่วยนักเรียนนะคะ นักเรียนสามารถฝึกซ้อมไปได้ เรื่อยๆเลยค่ะ เสียงดนตรี ตกลงคุณครูปลายทางนะคะ ก็เหมือนการอ่านออกเสียงบทร้อยกรองคอร์สเรียนวันนะคะ อันนี้นะคะ ต่อไปเมื่อเราทำกิจกรรมเสร็จแล้ว ต้องทำอย่างไรครับ ครับ ข้อสังเกตนะครับร้านที่ครูโบว์ บอม 2 เสร็จแล้วทำกิจกรรมเสร็จแล้ว มาทำกิจกรรมแล้วก็สรุปความรู้นะครับ ต่อไปนะคะ จะมาสรุปบทเรียนด้วยกันนะคะ เสียงบทร้อยกรองนะคะดำรู้หลักก่อนปีแรก อันนี้เป็นการทบทวนนครนักเรียนวิธีแรกคือศึกษาคำอ่านและคำศัพท์ยากนะคะ ที่อยู่ในบทร้อยกรองให้ถูกต้องตามอักขรวิธี ราคาโค มีของนะครับต้องเว้นวรรคตอนให้ถูกต้องนะครับ ขณะทำกิจกรรมการอ่านออกเสียงบทร้อยกรอง กูเชื่อว่านะแม่ไปทางนะ ไก่จังหวะวรรคตอนในการอ่าน การฝึกอ่าน ออกจากบทร้อยกรองตามจังหวะที่แบ่ง เริ่มเป็นสิ่งสำคัญนะครับไม่ทันเรียนเรื่องการอ่านออกเสียงบทร้อยกรองนะครับนักเรียน ตอบมาเป็นหลักการที่ 3 คือรังสีนะคะจะต้องไพเราะชัดเจนนะคะ อันนี้มัน ซื้อของเก่า ใช่ครับซื้อของพรสวรรค์และพรแสวง สวรรค์ มีน้ำเสียงที่ไพเราะ นะครับ ในบางคนครับทุกคนไม่บ่อยนะ ในการปฏิบัติอย่างต่อเนื่อง แสวง ครับ ลองลบข้อมูลเราซิ ว่าพรือคนไหนเพื่อนผมหน่อยนะครับ มีพรสวรรค์ก็เคยมีน้ำเสียงในการอ่านออกเสียงบทร้อยกรอง ลองหาดูแล้วครับ ตรงนี้ รหัสนะครับเพื่อนของเราในห้องคนไหน นักร้องได้ไพเราะ ได้เพื่อนตอนเรียนก็ได้นะครับนักเรียน ก็มานะคะ ภาพสุดท้ายน้ำเสียงและอารมณ์นะคะ เป็นไปตามบทประพันธ์นะคะ โทษนะคะน้ำเสียงดุดัน มีสายเข้าหรอครับ น้ำเสียงเศร้าโศกในเรื่องและเนื้อหานะครับ เอาไปนะคะ จบ ต่อเดือนจบบทเรียนในวันนี้นะคะ ก็จะมีชิงช้าเช่นเคยนะคะ ข้อแรกนะคะว่าอ่านออกเสียงบทร้อยกรอง มีคุณค่าอย่างไร ประธานลองคิดดูสิคะ การอ่านออกเสียงบทร้อยกรองมีคุณค่าอย่างไร ครูคะคุณครูช่วยอธิบายข้อนี้ได้ไหมคะ นะครับ เรียนซ้ำครับ กองนั้น บริษัทอ่านออกเสียง เป็นการส่งเสริมเอกลักษณ์ความเป็นไทยอย่างหนึ่งนะครับ ในฐานะที่เราเป็นคนไทย พัทยา 1 ของภาษาไทย บทร้อยกรอง อดไว้ก่อนนะครับว่าจะเป็นโคลงฉันท์กาพย์กลอน คำประพันธ์ที่มีมาตั้งแต่สมัยโบราณ อยุธยา - อะไรนะครับสุโขทัยอยุธยาชลบุรี และรัตนโกสินทร์นะครับ เลขไทยรัฐ โชคดีมากๆเลยที่บทร้อยกรอง แล้วก็ใส่คุณค่านะครับแล้วควรจะอนุรักษ์ความเป็นไทยในส่วนนี้ไว้นะครับ ผู้บังคับ ข้อที่ 2 นะคะ ป่านนี้ปรับใช้ได้อย่างไร เรียกร้องให้ค่อยๆคิดค่อยๆวิเคราะห์นะคะ คูปองเองนะคะ กูบอกจะฝึกฝนไปบ่อยนะคะ หรือคูปองนานแล้วนะคะ กูจะไปสอนเพื่อนที่ยังไม่ได้ เพื่อนๆการช่วยเหลือแบ่งปันเป็นสิ่งที่ดีไหมครับ ราคาคู่บอล ขอเชิญนะคะนักเรียนจะต้องมีการช่วยเหลือแบ่งปัน ไปบ่อยนะคะเพราะการใฝ่รู้ใฝ่เรียนนะคะ เป็นสิ่งที่นักเรียนควรปฏิบัติตนเอง เที่ยวสระบุรีต่อไปราคาโคราชจะเลือกอะไร บริษัทไปแล้วครับหลังจากที่นักเรียนเรียนเรื่องสังข์ทองจบแล้วนะครับ ก็ควรที่จะเรียนเกี่ยวกับการจับใจความสำคัญนะครับพี่อ่านเรื่องที่อ่านในวันนี้นะครับ เมื่อคืนเรื่องสุนทร ตอนกำลังเข้าสักนะครับ ในบทต่อไปนะคะเราก็จะอยู่ในการเรียนรู้ที่ 2 นะคะ แล้วก็มาดูว่าสิ่งที่ต้องเตรียมนะคะนักเรียน สิ่งที่ต้องเตรียมอันดับที่ 1 นะคะใบความรู้ที่ 3 เรื่องการอ่านออกเสียงจับใจความ จากเรื่องที่อ่านนะคะ 2 ใบงานที่ 3 เรื่องการอ่านจับใจความสำคัญ เรื่องสังข์ทองตอนกำเนิดพระสังข์ค่ะ นัดสุดท้ายที่ทำได้เลยการเรียนนวคดีคืออะไรครับ หนังสือเรียนวรรณคดีลำนำชั้นประถมศึกษาปีที่ 5 ครับ กำลังครับ กลับมาแล้วหรอ เลิกงาน ใบความรู้ในเอกสารต่างๆที่เกี่ยวข้องกับการเรียนนะครับ ได้ที่ www.doo ดีแอลทีวีถอด ac.th นะคะนักเรียน อุณหภูมินะคะครูกำลังจะปั่นนักเรียนนะคะ ประกาศเรื่องของเราในวันนี้นะคะ คือนักเรียนกลับไปอ่านฝนปฏิบัติไปบ่อยๆ นักเรียนจะเกิดความชำนาญนะคะ แล้วจะมาต่อยอดในการเรียนรู้ได้สำหรับวันนี้ครูบอกจะพาไปก่อน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DLTV ภาษาไทย ป. 5 หน่วยที่ 2) ๒ การอ่านออกเสียงบทร้อยกรอง เรื่อง สังข์ทอง ตอน กำเนิดพระสังข์ ๒๒ มิ.ย. ๖๔</dc:title>
  <dc:creator/>
  <cp:keywords/>
  <dcterms:created xsi:type="dcterms:W3CDTF">2021-12-01T10:44:20Z</dcterms:created>
  <dcterms:modified xsi:type="dcterms:W3CDTF">2021-12-01T10: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ธันวาคม 2564 เวลา 16.05 น.</vt:lpwstr>
  </property>
  <property fmtid="{D5CDD505-2E9C-101B-9397-08002B2CF9AE}" pid="3" name="subtitle">
    <vt:lpwstr/>
  </property>
</Properties>
</file>